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28EA3532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BA50E4">
              <w:rPr>
                <w:b/>
              </w:rPr>
              <w:t xml:space="preserve">Auto </w:t>
            </w:r>
            <w:r w:rsidR="00F77203">
              <w:rPr>
                <w:b/>
              </w:rPr>
              <w:t>Tech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3B66C3" w:rsidRPr="001D13A3" w14:paraId="47953985" w14:textId="77777777" w:rsidTr="001D13A3">
        <w:tc>
          <w:tcPr>
            <w:tcW w:w="10885" w:type="dxa"/>
            <w:gridSpan w:val="3"/>
          </w:tcPr>
          <w:p w14:paraId="4519B758" w14:textId="77777777" w:rsidR="003B66C3" w:rsidRPr="00C11411" w:rsidRDefault="003B66C3" w:rsidP="003B66C3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069B943F" w:rsidR="003B66C3" w:rsidRPr="00C11411" w:rsidRDefault="003B66C3" w:rsidP="003B66C3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492F153F" w14:textId="77777777" w:rsidR="003B66C3" w:rsidRDefault="003B66C3" w:rsidP="003B66C3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AADCB3A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</w:t>
                  </w:r>
                  <w:r w:rsidR="00BA50E4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F77203">
                    <w:rPr>
                      <w:rFonts w:cstheme="minorHAnsi"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18F34E4A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r w:rsidR="00BA50E4">
                    <w:rPr>
                      <w:rFonts w:cstheme="minorHAnsi"/>
                      <w:sz w:val="18"/>
                      <w:szCs w:val="18"/>
                    </w:rPr>
                    <w:t>Auto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3B66C3"/>
    <w:rsid w:val="003C7059"/>
    <w:rsid w:val="00407D6C"/>
    <w:rsid w:val="00417046"/>
    <w:rsid w:val="004312FB"/>
    <w:rsid w:val="00431400"/>
    <w:rsid w:val="00437FB3"/>
    <w:rsid w:val="004469D9"/>
    <w:rsid w:val="004516BC"/>
    <w:rsid w:val="0046715B"/>
    <w:rsid w:val="004A6D80"/>
    <w:rsid w:val="004B6635"/>
    <w:rsid w:val="004B76CF"/>
    <w:rsid w:val="004C0A2F"/>
    <w:rsid w:val="004E08A0"/>
    <w:rsid w:val="004E56E5"/>
    <w:rsid w:val="005131B5"/>
    <w:rsid w:val="00537E62"/>
    <w:rsid w:val="00543A06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DF261C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D93"/>
    <w:rsid w:val="00FB70B2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E66E38-F491-43D8-9191-875614FC04E2}"/>
</file>

<file path=customXml/itemProps2.xml><?xml version="1.0" encoding="utf-8"?>
<ds:datastoreItem xmlns:ds="http://schemas.openxmlformats.org/officeDocument/2006/customXml" ds:itemID="{16425DD7-6B27-4AA9-A55B-1FE9728D8AF5}"/>
</file>

<file path=customXml/itemProps3.xml><?xml version="1.0" encoding="utf-8"?>
<ds:datastoreItem xmlns:ds="http://schemas.openxmlformats.org/officeDocument/2006/customXml" ds:itemID="{6202CCC0-5F03-447E-8D64-880FD8B2571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2</Words>
  <Characters>2271</Characters>
  <Application>Microsoft Office Word</Application>
  <DocSecurity>0</DocSecurity>
  <Lines>18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04:00Z</dcterms:created>
  <dcterms:modified xsi:type="dcterms:W3CDTF">2026-01-1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